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E22B0" w14:textId="63CA1DD5" w:rsidR="00670E03" w:rsidRDefault="00DE24DB" w:rsidP="00DE24DB">
      <w:pPr>
        <w:pStyle w:val="1"/>
        <w:jc w:val="center"/>
      </w:pPr>
      <w:r>
        <w:t xml:space="preserve">Лабораторная работа № 2. </w:t>
      </w:r>
      <w:r w:rsidRPr="00DE24DB">
        <w:t>Программирование на С++</w:t>
      </w:r>
    </w:p>
    <w:p w14:paraId="5BE75376" w14:textId="715FCE37" w:rsidR="00DE24DB" w:rsidRDefault="00DE24DB" w:rsidP="00DE24DB">
      <w:pPr>
        <w:pStyle w:val="2"/>
        <w:jc w:val="center"/>
      </w:pPr>
      <w:r>
        <w:t>Урок № 1</w:t>
      </w:r>
    </w:p>
    <w:p w14:paraId="0376FAB6" w14:textId="50D65970" w:rsidR="00DE24DB" w:rsidRPr="00DE24DB" w:rsidRDefault="00DE24DB" w:rsidP="00DE24DB">
      <w:pPr>
        <w:pStyle w:val="3"/>
        <w:jc w:val="center"/>
      </w:pPr>
      <w:r>
        <w:t>Здание № 1</w:t>
      </w:r>
    </w:p>
    <w:p w14:paraId="233C3DEF" w14:textId="66694D33" w:rsidR="00DE24DB" w:rsidRPr="00EF3A89" w:rsidRDefault="00EF3A89">
      <w:pPr>
        <w:rPr>
          <w:b/>
          <w:bCs/>
          <w:i/>
          <w:iCs/>
          <w:lang w:val="en-US"/>
        </w:rPr>
      </w:pPr>
      <w:r w:rsidRPr="00EF3A89">
        <w:rPr>
          <w:b/>
          <w:bCs/>
          <w:i/>
          <w:iCs/>
          <w:lang w:val="en-US"/>
        </w:rPr>
        <w:t>main.cpp:</w:t>
      </w:r>
    </w:p>
    <w:p w14:paraId="38489568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#include</w:t>
      </w: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&lt;iostream&gt;</w:t>
      </w:r>
    </w:p>
    <w:p w14:paraId="539878CB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1B5EDE90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read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 {</w:t>
      </w:r>
    </w:p>
    <w:p w14:paraId="218CF37C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gramStart"/>
      <w:r w:rsidRPr="00EF3A89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spellStart"/>
      <w:proofErr w:type="gramEnd"/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out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Введите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число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: "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3765A63A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number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51A6D22A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gramStart"/>
      <w:r w:rsidRPr="00EF3A89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spellStart"/>
      <w:proofErr w:type="gramEnd"/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in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gt;&gt;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number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07D97FF6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EF3A8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return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number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3E0EA6A8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}</w:t>
      </w:r>
    </w:p>
    <w:p w14:paraId="531C4DE7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7FE56CB5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void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writeAnsw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resul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 {</w:t>
      </w:r>
    </w:p>
    <w:p w14:paraId="1F885B22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gramStart"/>
      <w:r w:rsidRPr="00EF3A89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spellStart"/>
      <w:proofErr w:type="gramEnd"/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out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Сумма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чисел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: "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resul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spell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endl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4D1CF919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}</w:t>
      </w:r>
    </w:p>
    <w:p w14:paraId="6B8D1470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1E55FD28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main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 {</w:t>
      </w:r>
    </w:p>
    <w:p w14:paraId="63DDB3BB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first_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= </w:t>
      </w:r>
      <w:proofErr w:type="spellStart"/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read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4B4502B8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_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= </w:t>
      </w:r>
      <w:proofErr w:type="spellStart"/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read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31863B5D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spellStart"/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writeAnsw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spellStart"/>
      <w:proofErr w:type="gramEnd"/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first_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+ </w:t>
      </w:r>
      <w:proofErr w:type="spellStart"/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_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05A0358E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EF3A8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return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6E334919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}</w:t>
      </w:r>
    </w:p>
    <w:p w14:paraId="40882CFB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599C9343" w14:textId="112DE409" w:rsidR="00EF3A89" w:rsidRDefault="00EF3A89" w:rsidP="00EF3A89">
      <w:pPr>
        <w:pStyle w:val="3"/>
        <w:jc w:val="center"/>
        <w:rPr>
          <w:lang w:val="en-US"/>
        </w:rPr>
      </w:pPr>
      <w:r>
        <w:t>Здание</w:t>
      </w:r>
      <w:r w:rsidRPr="00EF3A89">
        <w:rPr>
          <w:lang w:val="en-US"/>
        </w:rPr>
        <w:t xml:space="preserve"> № </w:t>
      </w:r>
      <w:r w:rsidRPr="00EF3A89">
        <w:rPr>
          <w:lang w:val="en-US"/>
        </w:rPr>
        <w:t>2</w:t>
      </w:r>
    </w:p>
    <w:p w14:paraId="2891D56F" w14:textId="4E281DD7" w:rsidR="00EF3A89" w:rsidRPr="00EF3A89" w:rsidRDefault="00EF3A89" w:rsidP="00EF3A89">
      <w:pPr>
        <w:rPr>
          <w:b/>
          <w:bCs/>
          <w:i/>
          <w:iCs/>
          <w:lang w:val="en-US"/>
        </w:rPr>
      </w:pPr>
      <w:r w:rsidRPr="00EF3A89">
        <w:rPr>
          <w:b/>
          <w:bCs/>
          <w:i/>
          <w:iCs/>
          <w:lang w:val="en-US"/>
        </w:rPr>
        <w:t>main.cpp:</w:t>
      </w:r>
    </w:p>
    <w:p w14:paraId="35D88A1F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read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4F37909E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void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writeAnsw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resul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21B3D092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0A553C58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main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 {</w:t>
      </w:r>
    </w:p>
    <w:p w14:paraId="02F8C481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first_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= </w:t>
      </w:r>
      <w:proofErr w:type="spellStart"/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read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1C9735BF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_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= </w:t>
      </w:r>
      <w:proofErr w:type="spellStart"/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read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6FF5B2A8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spellStart"/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writeAnsw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spellStart"/>
      <w:proofErr w:type="gramEnd"/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first_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+ </w:t>
      </w:r>
      <w:proofErr w:type="spellStart"/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_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3FD3D8CF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spellStart"/>
      <w:r w:rsidRPr="00EF3A89">
        <w:rPr>
          <w:rFonts w:ascii="Consolas" w:eastAsia="Times New Roman" w:hAnsi="Consolas" w:cs="Times New Roman"/>
          <w:color w:val="C586C0"/>
          <w:sz w:val="21"/>
          <w:szCs w:val="21"/>
          <w:lang w:eastAsia="ru-RU"/>
        </w:rPr>
        <w:t>return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 </w:t>
      </w:r>
      <w:r w:rsidRPr="00EF3A8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0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;</w:t>
      </w:r>
    </w:p>
    <w:p w14:paraId="3D3147C1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</w:p>
    <w:p w14:paraId="269A86B0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18D9C1CC" w14:textId="5B17D5F1" w:rsidR="00EF3A89" w:rsidRPr="00EF3A89" w:rsidRDefault="00EF3A89" w:rsidP="00EF3A89">
      <w:pPr>
        <w:rPr>
          <w:b/>
          <w:bCs/>
          <w:i/>
          <w:iCs/>
          <w:lang w:val="en-US"/>
        </w:rPr>
      </w:pPr>
      <w:r w:rsidRPr="00EF3A89">
        <w:rPr>
          <w:b/>
          <w:bCs/>
          <w:i/>
          <w:iCs/>
          <w:lang w:val="en-US"/>
        </w:rPr>
        <w:t>i</w:t>
      </w:r>
      <w:r>
        <w:rPr>
          <w:b/>
          <w:bCs/>
          <w:i/>
          <w:iCs/>
          <w:lang w:val="en-US"/>
        </w:rPr>
        <w:t>o</w:t>
      </w:r>
      <w:r w:rsidRPr="00EF3A89">
        <w:rPr>
          <w:b/>
          <w:bCs/>
          <w:i/>
          <w:iCs/>
          <w:lang w:val="en-US"/>
        </w:rPr>
        <w:t>.cpp:</w:t>
      </w:r>
    </w:p>
    <w:p w14:paraId="56698DEF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#include</w:t>
      </w: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&lt;iostream&gt;</w:t>
      </w:r>
    </w:p>
    <w:p w14:paraId="2A76FCFE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31D456B8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read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 {</w:t>
      </w:r>
    </w:p>
    <w:p w14:paraId="3A0F9E65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gramStart"/>
      <w:r w:rsidRPr="00EF3A89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spellStart"/>
      <w:proofErr w:type="gramEnd"/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out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Введите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число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: "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043C6276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number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1B99ED36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gramStart"/>
      <w:r w:rsidRPr="00EF3A89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spellStart"/>
      <w:proofErr w:type="gramEnd"/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in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gt;&gt;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number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7B2DE7C3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EF3A8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return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number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2B21180E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}</w:t>
      </w:r>
    </w:p>
    <w:p w14:paraId="2FA4A070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59ABA9E0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void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writeAnsw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resul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 {</w:t>
      </w:r>
    </w:p>
    <w:p w14:paraId="29A0D144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lastRenderedPageBreak/>
        <w:t>    </w:t>
      </w:r>
      <w:proofErr w:type="gramStart"/>
      <w:r w:rsidRPr="00EF3A89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spellStart"/>
      <w:proofErr w:type="gramEnd"/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out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Сумма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чисел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: "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resul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spell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endl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1988DDD8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}</w:t>
      </w:r>
    </w:p>
    <w:p w14:paraId="32B36D87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5788CF1C" w14:textId="5174DA70" w:rsidR="00EF3A89" w:rsidRDefault="00EF3A89" w:rsidP="00EF3A89">
      <w:pPr>
        <w:pStyle w:val="3"/>
        <w:jc w:val="center"/>
        <w:rPr>
          <w:lang w:val="en-US"/>
        </w:rPr>
      </w:pPr>
      <w:r>
        <w:t>Здание</w:t>
      </w:r>
      <w:r w:rsidRPr="00EF3A89">
        <w:rPr>
          <w:lang w:val="en-US"/>
        </w:rPr>
        <w:t xml:space="preserve"> № </w:t>
      </w:r>
      <w:r w:rsidRPr="00EF3A89">
        <w:rPr>
          <w:lang w:val="en-US"/>
        </w:rPr>
        <w:t>3</w:t>
      </w:r>
    </w:p>
    <w:p w14:paraId="0AECCA0A" w14:textId="0A80C52C" w:rsidR="00EF3A89" w:rsidRPr="00EF3A89" w:rsidRDefault="00EF3A89" w:rsidP="00EF3A89">
      <w:pPr>
        <w:rPr>
          <w:b/>
          <w:bCs/>
          <w:i/>
          <w:iCs/>
          <w:lang w:val="en-US"/>
        </w:rPr>
      </w:pPr>
      <w:r w:rsidRPr="00EF3A89">
        <w:rPr>
          <w:b/>
          <w:bCs/>
          <w:i/>
          <w:iCs/>
          <w:lang w:val="en-US"/>
        </w:rPr>
        <w:t>main.cpp:</w:t>
      </w:r>
    </w:p>
    <w:p w14:paraId="7995DC3D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#include</w:t>
      </w: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proofErr w:type="spellStart"/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io.h</w:t>
      </w:r>
      <w:proofErr w:type="spellEnd"/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</w:p>
    <w:p w14:paraId="052F1370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7A096C27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main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 {</w:t>
      </w:r>
    </w:p>
    <w:p w14:paraId="56870469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first_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= </w:t>
      </w:r>
      <w:proofErr w:type="spellStart"/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read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14C10DE2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_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= </w:t>
      </w:r>
      <w:proofErr w:type="spellStart"/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read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4D3E537E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spellStart"/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writeAnsw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spellStart"/>
      <w:proofErr w:type="gramEnd"/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first_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+ </w:t>
      </w:r>
      <w:proofErr w:type="spellStart"/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_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6B15F20C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EF3A8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return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43F39811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}</w:t>
      </w:r>
    </w:p>
    <w:p w14:paraId="731D989E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1A24A8A9" w14:textId="77777777" w:rsidR="00EF3A89" w:rsidRPr="00EF3A89" w:rsidRDefault="00EF3A89" w:rsidP="00EF3A89">
      <w:pPr>
        <w:rPr>
          <w:b/>
          <w:bCs/>
          <w:i/>
          <w:iCs/>
          <w:lang w:val="en-US"/>
        </w:rPr>
      </w:pPr>
      <w:r w:rsidRPr="00EF3A89">
        <w:rPr>
          <w:b/>
          <w:bCs/>
          <w:i/>
          <w:iCs/>
          <w:lang w:val="en-US"/>
        </w:rPr>
        <w:t>i</w:t>
      </w:r>
      <w:r>
        <w:rPr>
          <w:b/>
          <w:bCs/>
          <w:i/>
          <w:iCs/>
          <w:lang w:val="en-US"/>
        </w:rPr>
        <w:t>o</w:t>
      </w:r>
      <w:r w:rsidRPr="00EF3A89">
        <w:rPr>
          <w:b/>
          <w:bCs/>
          <w:i/>
          <w:iCs/>
          <w:lang w:val="en-US"/>
        </w:rPr>
        <w:t>.cpp:</w:t>
      </w:r>
    </w:p>
    <w:p w14:paraId="0B4EC338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#include</w:t>
      </w: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&lt;iostream&gt;</w:t>
      </w:r>
    </w:p>
    <w:p w14:paraId="67A4054C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1A6C192A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read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 {</w:t>
      </w:r>
    </w:p>
    <w:p w14:paraId="400E30F5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gramStart"/>
      <w:r w:rsidRPr="00EF3A89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spellStart"/>
      <w:proofErr w:type="gramEnd"/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out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Введите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число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: "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7B78F287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number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69FD28D7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gramStart"/>
      <w:r w:rsidRPr="00EF3A89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spellStart"/>
      <w:proofErr w:type="gramEnd"/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in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gt;&gt;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number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3014AD6D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EF3A8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return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number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244E08F7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}</w:t>
      </w:r>
    </w:p>
    <w:p w14:paraId="60BAA174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72D0C20B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void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writeAnsw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resul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 {</w:t>
      </w:r>
    </w:p>
    <w:p w14:paraId="4DB11735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gramStart"/>
      <w:r w:rsidRPr="00EF3A89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spellStart"/>
      <w:proofErr w:type="gramEnd"/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out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Сумма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чисел</w:t>
      </w:r>
      <w:r w:rsidRPr="00EF3A89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: "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resul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spell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endl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1DD425CC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</w:p>
    <w:p w14:paraId="6EBAB8E8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0F2E91CE" w14:textId="1F67D610" w:rsidR="00EF3A89" w:rsidRPr="00EF3A89" w:rsidRDefault="00EF3A89" w:rsidP="00EF3A89">
      <w:pPr>
        <w:rPr>
          <w:b/>
          <w:bCs/>
          <w:i/>
          <w:iCs/>
          <w:lang w:val="en-US"/>
        </w:rPr>
      </w:pPr>
      <w:proofErr w:type="spellStart"/>
      <w:r w:rsidRPr="00EF3A89">
        <w:rPr>
          <w:b/>
          <w:bCs/>
          <w:i/>
          <w:iCs/>
          <w:lang w:val="en-US"/>
        </w:rPr>
        <w:t>i</w:t>
      </w:r>
      <w:r>
        <w:rPr>
          <w:b/>
          <w:bCs/>
          <w:i/>
          <w:iCs/>
          <w:lang w:val="en-US"/>
        </w:rPr>
        <w:t>o</w:t>
      </w:r>
      <w:r w:rsidRPr="00EF3A89">
        <w:rPr>
          <w:b/>
          <w:bCs/>
          <w:i/>
          <w:iCs/>
          <w:lang w:val="en-US"/>
        </w:rPr>
        <w:t>.</w:t>
      </w:r>
      <w:r>
        <w:rPr>
          <w:b/>
          <w:bCs/>
          <w:i/>
          <w:iCs/>
          <w:lang w:val="en-US"/>
        </w:rPr>
        <w:t>h</w:t>
      </w:r>
      <w:proofErr w:type="spellEnd"/>
      <w:r w:rsidRPr="00EF3A89">
        <w:rPr>
          <w:b/>
          <w:bCs/>
          <w:i/>
          <w:iCs/>
          <w:lang w:val="en-US"/>
        </w:rPr>
        <w:t>:</w:t>
      </w:r>
    </w:p>
    <w:p w14:paraId="13B5B43B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#</w:t>
      </w:r>
      <w:proofErr w:type="gramStart"/>
      <w:r w:rsidRPr="00EF3A8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ifndef</w:t>
      </w:r>
      <w:proofErr w:type="gramEnd"/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 IO_H</w:t>
      </w:r>
    </w:p>
    <w:p w14:paraId="3CCFEBEA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#</w:t>
      </w:r>
      <w:proofErr w:type="gramStart"/>
      <w:r w:rsidRPr="00EF3A8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define</w:t>
      </w:r>
      <w:proofErr w:type="gramEnd"/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 IO_H</w:t>
      </w:r>
    </w:p>
    <w:p w14:paraId="0F9A377E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2A4F9B31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readNumb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4B01660A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void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proofErr w:type="gramStart"/>
      <w:r w:rsidRPr="00EF3A8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writeAnswer</w:t>
      </w:r>
      <w:proofErr w:type="spellEnd"/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EF3A8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EF3A8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result</w:t>
      </w:r>
      <w:r w:rsidRPr="00EF3A8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0FB4732A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18B2CA75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EF3A89">
        <w:rPr>
          <w:rFonts w:ascii="Consolas" w:eastAsia="Times New Roman" w:hAnsi="Consolas" w:cs="Times New Roman"/>
          <w:color w:val="C586C0"/>
          <w:sz w:val="21"/>
          <w:szCs w:val="21"/>
          <w:lang w:eastAsia="ru-RU"/>
        </w:rPr>
        <w:t>#endif</w:t>
      </w:r>
    </w:p>
    <w:p w14:paraId="1E0DA6D3" w14:textId="77777777" w:rsidR="00EF3A89" w:rsidRPr="00EF3A89" w:rsidRDefault="00EF3A89" w:rsidP="00EF3A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38AFB572" w14:textId="71B85D49" w:rsidR="00EF3A89" w:rsidRPr="00EF3A89" w:rsidRDefault="00EF3A89" w:rsidP="00EF3A89">
      <w:pPr>
        <w:pStyle w:val="2"/>
        <w:jc w:val="center"/>
      </w:pPr>
      <w:r>
        <w:t xml:space="preserve">Урок № </w:t>
      </w:r>
      <w:r w:rsidRPr="00EF3A89">
        <w:t>2</w:t>
      </w:r>
    </w:p>
    <w:p w14:paraId="10772FB4" w14:textId="77777777" w:rsidR="00EF3A89" w:rsidRPr="00DE24DB" w:rsidRDefault="00EF3A89" w:rsidP="00EF3A89">
      <w:pPr>
        <w:pStyle w:val="3"/>
        <w:jc w:val="center"/>
      </w:pPr>
      <w:r>
        <w:t>Здание № 1</w:t>
      </w:r>
    </w:p>
    <w:p w14:paraId="52E7953B" w14:textId="5CCADE4E" w:rsidR="008B2A55" w:rsidRPr="008B2A55" w:rsidRDefault="008B2A55" w:rsidP="008B2A55">
      <w:pPr>
        <w:rPr>
          <w:b/>
          <w:bCs/>
        </w:rPr>
      </w:pPr>
      <w:r w:rsidRPr="008B2A55">
        <w:rPr>
          <w:b/>
          <w:bCs/>
        </w:rPr>
        <w:t xml:space="preserve">Почему символьные константы лучше литеральных (магических чисел)? Почему использование </w:t>
      </w:r>
      <w:proofErr w:type="spellStart"/>
      <w:r w:rsidRPr="008B2A55">
        <w:rPr>
          <w:b/>
          <w:bCs/>
        </w:rPr>
        <w:t>const</w:t>
      </w:r>
      <w:proofErr w:type="spellEnd"/>
      <w:r w:rsidRPr="008B2A55">
        <w:rPr>
          <w:b/>
          <w:bCs/>
        </w:rPr>
        <w:t xml:space="preserve"> лучше использования директив #define?</w:t>
      </w:r>
    </w:p>
    <w:p w14:paraId="476DC1F7" w14:textId="4755062D" w:rsidR="00EF3A89" w:rsidRPr="00EF3A89" w:rsidRDefault="008B2A55" w:rsidP="008B2A55">
      <w:r>
        <w:t xml:space="preserve">Так как использование литеральных констант (магических чисел) не только усложняет программу, но и затрудняет внесение в нее изменений. Символьные константы лучше, потому что они дают понимание того, зачем и почему они используются, а также, если вам понадобится внести изменения — достаточно будет внести правки только в объявлении константы, а не искать их по всему коду. Значения констант, объявленных с </w:t>
      </w:r>
      <w:r>
        <w:t>помощью #</w:t>
      </w:r>
      <w:r>
        <w:t>define, не отображаются в отладчике, у таких констант выше вероятность возникновения конфликта имён.</w:t>
      </w:r>
    </w:p>
    <w:p w14:paraId="58B6F5B3" w14:textId="77777777" w:rsidR="00EF3A89" w:rsidRPr="00EF3A89" w:rsidRDefault="00EF3A89" w:rsidP="00EF3A89">
      <w:pPr>
        <w:pStyle w:val="3"/>
        <w:jc w:val="center"/>
      </w:pPr>
      <w:r>
        <w:lastRenderedPageBreak/>
        <w:t xml:space="preserve">Здание № </w:t>
      </w:r>
      <w:r w:rsidRPr="00EF3A89">
        <w:t>2</w:t>
      </w:r>
    </w:p>
    <w:p w14:paraId="4E22F78A" w14:textId="12CD74BF" w:rsidR="008B2A55" w:rsidRPr="008B2A55" w:rsidRDefault="008B2A55" w:rsidP="008B2A55">
      <w:pPr>
        <w:rPr>
          <w:b/>
          <w:bCs/>
        </w:rPr>
      </w:pPr>
      <w:r w:rsidRPr="008B2A55">
        <w:rPr>
          <w:b/>
          <w:bCs/>
        </w:rPr>
        <w:t>Выберите подходящий тип данных для переменных в каждой из следующих ситуаций. Будьте как можно более конкретными. Если ответом является целочисленный тип данных, то используйте соответствующий тип с фиксированным размером (например, int16_t). Если переменная должна быть константной, то так и отвечайте.</w:t>
      </w:r>
    </w:p>
    <w:p w14:paraId="63307C84" w14:textId="11468D58" w:rsidR="008B2A55" w:rsidRDefault="008B2A55" w:rsidP="008B2A55">
      <w:pPr>
        <w:pStyle w:val="a3"/>
        <w:numPr>
          <w:ilvl w:val="0"/>
          <w:numId w:val="3"/>
        </w:numPr>
      </w:pPr>
      <w:r>
        <w:t>Возраст пользователя.</w:t>
      </w:r>
    </w:p>
    <w:p w14:paraId="5625B9B4" w14:textId="7AFB474D" w:rsidR="008B2A55" w:rsidRPr="008B2A55" w:rsidRDefault="008B2A55" w:rsidP="008B2A55">
      <w:pPr>
        <w:pStyle w:val="a3"/>
        <w:numPr>
          <w:ilvl w:val="1"/>
          <w:numId w:val="3"/>
        </w:numPr>
        <w:rPr>
          <w:rFonts w:ascii="Courier New" w:hAnsi="Courier New" w:cs="Courier New"/>
        </w:rPr>
      </w:pPr>
      <w:proofErr w:type="spellStart"/>
      <w:r w:rsidRPr="008B2A55">
        <w:rPr>
          <w:rFonts w:ascii="Courier New" w:hAnsi="Courier New" w:cs="Courier New"/>
        </w:rPr>
        <w:t>unsigned</w:t>
      </w:r>
      <w:proofErr w:type="spellEnd"/>
      <w:r w:rsidRPr="008B2A55">
        <w:rPr>
          <w:rFonts w:ascii="Courier New" w:hAnsi="Courier New" w:cs="Courier New"/>
        </w:rPr>
        <w:t xml:space="preserve"> __int8</w:t>
      </w:r>
    </w:p>
    <w:p w14:paraId="005221DC" w14:textId="380A1584" w:rsidR="008B2A55" w:rsidRDefault="008B2A55" w:rsidP="008B2A55">
      <w:pPr>
        <w:pStyle w:val="a3"/>
        <w:numPr>
          <w:ilvl w:val="0"/>
          <w:numId w:val="3"/>
        </w:numPr>
      </w:pPr>
      <w:r>
        <w:t>Нравится ли определенный цвет пользователю?</w:t>
      </w:r>
    </w:p>
    <w:p w14:paraId="69E9A4E0" w14:textId="4A81A147" w:rsidR="008B2A55" w:rsidRPr="008B2A55" w:rsidRDefault="008B2A55" w:rsidP="008B2A55">
      <w:pPr>
        <w:pStyle w:val="a3"/>
        <w:numPr>
          <w:ilvl w:val="1"/>
          <w:numId w:val="3"/>
        </w:numPr>
        <w:rPr>
          <w:rFonts w:ascii="Courier New" w:hAnsi="Courier New" w:cs="Courier New"/>
          <w:lang w:val="en-US"/>
        </w:rPr>
      </w:pPr>
      <w:r w:rsidRPr="008B2A55">
        <w:rPr>
          <w:rFonts w:ascii="Courier New" w:hAnsi="Courier New" w:cs="Courier New"/>
          <w:lang w:val="en-US"/>
        </w:rPr>
        <w:t>bool</w:t>
      </w:r>
    </w:p>
    <w:p w14:paraId="436708CE" w14:textId="67E7737B" w:rsidR="008B2A55" w:rsidRPr="008B2A55" w:rsidRDefault="008B2A55" w:rsidP="008B2A55">
      <w:pPr>
        <w:pStyle w:val="a3"/>
        <w:numPr>
          <w:ilvl w:val="0"/>
          <w:numId w:val="3"/>
        </w:numPr>
        <w:rPr>
          <w:lang w:val="en-US"/>
        </w:rPr>
      </w:pPr>
      <w:r>
        <w:t>Число</w:t>
      </w:r>
      <w:r w:rsidRPr="008B2A55">
        <w:rPr>
          <w:lang w:val="en-US"/>
        </w:rPr>
        <w:t xml:space="preserve"> </w:t>
      </w:r>
      <w:r>
        <w:t>Пи</w:t>
      </w:r>
      <w:r w:rsidRPr="008B2A55">
        <w:rPr>
          <w:lang w:val="en-US"/>
        </w:rPr>
        <w:t>.</w:t>
      </w:r>
    </w:p>
    <w:p w14:paraId="62C9B07C" w14:textId="4D92AE09" w:rsidR="008B2A55" w:rsidRPr="008B2A55" w:rsidRDefault="008B2A55" w:rsidP="008B2A55">
      <w:pPr>
        <w:pStyle w:val="a3"/>
        <w:numPr>
          <w:ilvl w:val="1"/>
          <w:numId w:val="3"/>
        </w:numPr>
        <w:rPr>
          <w:rFonts w:ascii="Courier New" w:hAnsi="Courier New" w:cs="Courier New"/>
          <w:lang w:val="en-US"/>
        </w:rPr>
      </w:pPr>
      <w:r w:rsidRPr="008B2A55">
        <w:rPr>
          <w:rFonts w:ascii="Courier New" w:hAnsi="Courier New" w:cs="Courier New"/>
          <w:lang w:val="en-US"/>
        </w:rPr>
        <w:t>const double</w:t>
      </w:r>
    </w:p>
    <w:p w14:paraId="6E84633B" w14:textId="39E62935" w:rsidR="008B2A55" w:rsidRDefault="008B2A55" w:rsidP="008B2A55">
      <w:pPr>
        <w:pStyle w:val="a3"/>
        <w:numPr>
          <w:ilvl w:val="0"/>
          <w:numId w:val="3"/>
        </w:numPr>
      </w:pPr>
      <w:r>
        <w:t>Количество страниц в учебнике.</w:t>
      </w:r>
    </w:p>
    <w:p w14:paraId="67DFB4A2" w14:textId="4E2CEBCF" w:rsidR="008B2A55" w:rsidRPr="008B2A55" w:rsidRDefault="008B2A55" w:rsidP="008B2A55">
      <w:pPr>
        <w:pStyle w:val="a3"/>
        <w:numPr>
          <w:ilvl w:val="1"/>
          <w:numId w:val="3"/>
        </w:numPr>
        <w:rPr>
          <w:rFonts w:ascii="Courier New" w:hAnsi="Courier New" w:cs="Courier New"/>
        </w:rPr>
      </w:pPr>
      <w:r w:rsidRPr="008B2A55">
        <w:rPr>
          <w:rFonts w:ascii="Courier New" w:hAnsi="Courier New" w:cs="Courier New"/>
        </w:rPr>
        <w:t>__int16</w:t>
      </w:r>
    </w:p>
    <w:p w14:paraId="0C21A1C4" w14:textId="33930296" w:rsidR="008B2A55" w:rsidRDefault="008B2A55" w:rsidP="008B2A55">
      <w:pPr>
        <w:pStyle w:val="a3"/>
        <w:numPr>
          <w:ilvl w:val="0"/>
          <w:numId w:val="3"/>
        </w:numPr>
      </w:pPr>
      <w:r>
        <w:t>Цена акций в долларах (дробь присутствует).</w:t>
      </w:r>
    </w:p>
    <w:p w14:paraId="014799CC" w14:textId="33189963" w:rsidR="008B2A55" w:rsidRPr="008B2A55" w:rsidRDefault="008B2A55" w:rsidP="008B2A55">
      <w:pPr>
        <w:pStyle w:val="a3"/>
        <w:numPr>
          <w:ilvl w:val="1"/>
          <w:numId w:val="3"/>
        </w:numPr>
        <w:rPr>
          <w:rFonts w:ascii="Courier New" w:hAnsi="Courier New" w:cs="Courier New"/>
        </w:rPr>
      </w:pPr>
      <w:proofErr w:type="spellStart"/>
      <w:r w:rsidRPr="008B2A55">
        <w:rPr>
          <w:rFonts w:ascii="Courier New" w:hAnsi="Courier New" w:cs="Courier New"/>
        </w:rPr>
        <w:t>float</w:t>
      </w:r>
      <w:proofErr w:type="spellEnd"/>
    </w:p>
    <w:p w14:paraId="32E3E66D" w14:textId="284C2CFC" w:rsidR="008B2A55" w:rsidRDefault="008B2A55" w:rsidP="008B2A55">
      <w:pPr>
        <w:pStyle w:val="a3"/>
        <w:numPr>
          <w:ilvl w:val="0"/>
          <w:numId w:val="3"/>
        </w:numPr>
      </w:pPr>
      <w:r>
        <w:t>Сколько раз вы моргнули за всю свою жизнь? (Примечание: Ответ исчисляется в миллионах)</w:t>
      </w:r>
    </w:p>
    <w:p w14:paraId="6C0BA9BB" w14:textId="55687323" w:rsidR="008B2A55" w:rsidRPr="008B2A55" w:rsidRDefault="008B2A55" w:rsidP="008B2A55">
      <w:pPr>
        <w:pStyle w:val="a3"/>
        <w:numPr>
          <w:ilvl w:val="1"/>
          <w:numId w:val="3"/>
        </w:numPr>
        <w:rPr>
          <w:rFonts w:ascii="Courier New" w:hAnsi="Courier New" w:cs="Courier New"/>
        </w:rPr>
      </w:pPr>
      <w:proofErr w:type="spellStart"/>
      <w:r w:rsidRPr="008B2A55">
        <w:rPr>
          <w:rFonts w:ascii="Courier New" w:hAnsi="Courier New" w:cs="Courier New"/>
        </w:rPr>
        <w:t>unsigned</w:t>
      </w:r>
      <w:proofErr w:type="spellEnd"/>
      <w:r w:rsidRPr="008B2A55">
        <w:rPr>
          <w:rFonts w:ascii="Courier New" w:hAnsi="Courier New" w:cs="Courier New"/>
        </w:rPr>
        <w:t xml:space="preserve"> __int32</w:t>
      </w:r>
    </w:p>
    <w:p w14:paraId="167B50E0" w14:textId="6FD23A2E" w:rsidR="008B2A55" w:rsidRDefault="008B2A55" w:rsidP="008B2A55">
      <w:pPr>
        <w:pStyle w:val="a3"/>
        <w:numPr>
          <w:ilvl w:val="0"/>
          <w:numId w:val="3"/>
        </w:numPr>
      </w:pPr>
      <w:r>
        <w:t>Пользователь выбирает опцию с помощью ввода определенной буквы.</w:t>
      </w:r>
    </w:p>
    <w:p w14:paraId="7DFCAD1D" w14:textId="39D082E1" w:rsidR="00EF3A89" w:rsidRPr="008B2A55" w:rsidRDefault="008B2A55" w:rsidP="008B2A55">
      <w:pPr>
        <w:pStyle w:val="a3"/>
        <w:numPr>
          <w:ilvl w:val="1"/>
          <w:numId w:val="3"/>
        </w:numPr>
        <w:rPr>
          <w:rFonts w:ascii="Courier New" w:hAnsi="Courier New" w:cs="Courier New"/>
        </w:rPr>
      </w:pPr>
      <w:proofErr w:type="spellStart"/>
      <w:r w:rsidRPr="008B2A55">
        <w:rPr>
          <w:rFonts w:ascii="Courier New" w:hAnsi="Courier New" w:cs="Courier New"/>
        </w:rPr>
        <w:t>unsigned</w:t>
      </w:r>
      <w:proofErr w:type="spellEnd"/>
      <w:r w:rsidRPr="008B2A55">
        <w:rPr>
          <w:rFonts w:ascii="Courier New" w:hAnsi="Courier New" w:cs="Courier New"/>
        </w:rPr>
        <w:t xml:space="preserve"> __int8</w:t>
      </w:r>
    </w:p>
    <w:p w14:paraId="618A309D" w14:textId="77777777" w:rsidR="00EF3A89" w:rsidRPr="00EF3A89" w:rsidRDefault="00EF3A89" w:rsidP="00EF3A89">
      <w:pPr>
        <w:pStyle w:val="3"/>
        <w:jc w:val="center"/>
      </w:pPr>
      <w:r>
        <w:t xml:space="preserve">Здание № </w:t>
      </w:r>
      <w:r w:rsidRPr="00EF3A89">
        <w:t>3</w:t>
      </w:r>
    </w:p>
    <w:p w14:paraId="5C7A7DA6" w14:textId="77777777" w:rsidR="008B2A55" w:rsidRPr="00EF3A89" w:rsidRDefault="008B2A55" w:rsidP="008B2A55">
      <w:pPr>
        <w:rPr>
          <w:b/>
          <w:bCs/>
          <w:i/>
          <w:iCs/>
          <w:lang w:val="en-US"/>
        </w:rPr>
      </w:pPr>
      <w:r w:rsidRPr="00EF3A89">
        <w:rPr>
          <w:b/>
          <w:bCs/>
          <w:i/>
          <w:iCs/>
          <w:lang w:val="en-US"/>
        </w:rPr>
        <w:t>main.cpp:</w:t>
      </w:r>
    </w:p>
    <w:p w14:paraId="3698615B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#include</w:t>
      </w: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&lt;iostream&gt;</w:t>
      </w:r>
    </w:p>
    <w:p w14:paraId="0EDBB7CE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1E2701DA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doubl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getDoubleNumber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 {</w:t>
      </w:r>
    </w:p>
    <w:p w14:paraId="597EBB85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gramStart"/>
      <w:r w:rsidRPr="008B2A55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spellStart"/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ou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Введите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число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с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плавающей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запятой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: "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6DECC76A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doubl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number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2FAB0F24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gramStart"/>
      <w:r w:rsidRPr="008B2A55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spellStart"/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in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gt;&g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number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5070A5A1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return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number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0C8EEB41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}</w:t>
      </w:r>
    </w:p>
    <w:p w14:paraId="61E3E751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7F2DEBEF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char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getMathOperator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 {</w:t>
      </w:r>
    </w:p>
    <w:p w14:paraId="1FC1240A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gramStart"/>
      <w:r w:rsidRPr="008B2A55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spellStart"/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ou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Введите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один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из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следующих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операторов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: +, -, *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или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/: "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4F9062FB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char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math_operator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71321EBB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gramStart"/>
      <w:r w:rsidRPr="008B2A55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spellStart"/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in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gt;&g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math_operator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2AD1ED30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return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math_operator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52850AA6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}</w:t>
      </w:r>
    </w:p>
    <w:p w14:paraId="54F675B1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0E0DFD04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void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printResult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doubl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first_num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, </w:t>
      </w: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char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math_operator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, </w:t>
      </w: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doubl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_num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 {</w:t>
      </w:r>
    </w:p>
    <w:p w14:paraId="49B043A4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if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(</w:t>
      </w:r>
      <w:proofErr w:type="spell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math_operator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==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'+'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</w:t>
      </w:r>
    </w:p>
    <w:p w14:paraId="0A1FC578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    </w:t>
      </w:r>
      <w:proofErr w:type="gramStart"/>
      <w:r w:rsidRPr="008B2A55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out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first_num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 + "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_num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 = "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first_num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+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_num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r w:rsidRPr="008B2A55">
        <w:rPr>
          <w:rFonts w:ascii="Consolas" w:eastAsia="Times New Roman" w:hAnsi="Consolas" w:cs="Times New Roman"/>
          <w:color w:val="D7BA7D"/>
          <w:sz w:val="21"/>
          <w:szCs w:val="21"/>
          <w:lang w:val="en-US" w:eastAsia="ru-RU"/>
        </w:rPr>
        <w:t>\n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7FE74CBB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els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if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(</w:t>
      </w:r>
      <w:proofErr w:type="spell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math_operator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==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'-'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</w:t>
      </w:r>
    </w:p>
    <w:p w14:paraId="67778E5A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    </w:t>
      </w:r>
      <w:proofErr w:type="gramStart"/>
      <w:r w:rsidRPr="008B2A55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out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first_num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 - "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_num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 = "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first_num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-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_num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r w:rsidRPr="008B2A55">
        <w:rPr>
          <w:rFonts w:ascii="Consolas" w:eastAsia="Times New Roman" w:hAnsi="Consolas" w:cs="Times New Roman"/>
          <w:color w:val="D7BA7D"/>
          <w:sz w:val="21"/>
          <w:szCs w:val="21"/>
          <w:lang w:val="en-US" w:eastAsia="ru-RU"/>
        </w:rPr>
        <w:t>\n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709D0C9A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els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if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(</w:t>
      </w:r>
      <w:proofErr w:type="spell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math_operator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==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'*'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</w:t>
      </w:r>
    </w:p>
    <w:p w14:paraId="53F95E17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    </w:t>
      </w:r>
      <w:proofErr w:type="gramStart"/>
      <w:r w:rsidRPr="008B2A55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out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first_num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 * "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_num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 = "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first_num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*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_num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r w:rsidRPr="008B2A55">
        <w:rPr>
          <w:rFonts w:ascii="Consolas" w:eastAsia="Times New Roman" w:hAnsi="Consolas" w:cs="Times New Roman"/>
          <w:color w:val="D7BA7D"/>
          <w:sz w:val="21"/>
          <w:szCs w:val="21"/>
          <w:lang w:val="en-US" w:eastAsia="ru-RU"/>
        </w:rPr>
        <w:t>\n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209B72CC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els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if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(</w:t>
      </w:r>
      <w:proofErr w:type="spell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math_operator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==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'/'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</w:t>
      </w:r>
    </w:p>
    <w:p w14:paraId="068FB8CE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lastRenderedPageBreak/>
        <w:t>        </w:t>
      </w:r>
      <w:proofErr w:type="gramStart"/>
      <w:r w:rsidRPr="008B2A55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out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first_num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 / "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_num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 = "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first_num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/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_num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r w:rsidRPr="008B2A55">
        <w:rPr>
          <w:rFonts w:ascii="Consolas" w:eastAsia="Times New Roman" w:hAnsi="Consolas" w:cs="Times New Roman"/>
          <w:color w:val="D7BA7D"/>
          <w:sz w:val="21"/>
          <w:szCs w:val="21"/>
          <w:lang w:val="en-US" w:eastAsia="ru-RU"/>
        </w:rPr>
        <w:t>\n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52B16F42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}</w:t>
      </w:r>
    </w:p>
    <w:p w14:paraId="7C060832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0E756279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main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 {</w:t>
      </w:r>
    </w:p>
    <w:p w14:paraId="484F7C9F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doubl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first_number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= </w:t>
      </w:r>
      <w:proofErr w:type="spellStart"/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getDoubleNumber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2C6CB03C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doubl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_number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= </w:t>
      </w:r>
      <w:proofErr w:type="spellStart"/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getDoubleNumber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60B1CAC8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char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math_operator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= </w:t>
      </w:r>
      <w:proofErr w:type="spellStart"/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getMathOperator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1FBD4475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spellStart"/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printResul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spellStart"/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first_number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, </w:t>
      </w:r>
      <w:proofErr w:type="spell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math_operator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, </w:t>
      </w:r>
      <w:proofErr w:type="spell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_number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3AF80243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return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577BA24C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}</w:t>
      </w:r>
    </w:p>
    <w:p w14:paraId="3D0E3545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412B22BC" w14:textId="696548E7" w:rsidR="00EF3A89" w:rsidRPr="008B2A55" w:rsidRDefault="00EF3A89" w:rsidP="00EF3A89">
      <w:pPr>
        <w:pStyle w:val="3"/>
        <w:jc w:val="center"/>
        <w:rPr>
          <w:lang w:val="en-US"/>
        </w:rPr>
      </w:pPr>
      <w:r>
        <w:t>Здание</w:t>
      </w:r>
      <w:r w:rsidRPr="008B2A55">
        <w:rPr>
          <w:lang w:val="en-US"/>
        </w:rPr>
        <w:t xml:space="preserve"> № </w:t>
      </w:r>
      <w:r w:rsidRPr="008B2A55">
        <w:rPr>
          <w:lang w:val="en-US"/>
        </w:rPr>
        <w:t>4</w:t>
      </w:r>
    </w:p>
    <w:p w14:paraId="07AB70BC" w14:textId="77777777" w:rsidR="008B2A55" w:rsidRPr="00EF3A89" w:rsidRDefault="008B2A55" w:rsidP="008B2A55">
      <w:pPr>
        <w:rPr>
          <w:b/>
          <w:bCs/>
          <w:i/>
          <w:iCs/>
          <w:lang w:val="en-US"/>
        </w:rPr>
      </w:pPr>
      <w:r w:rsidRPr="00EF3A89">
        <w:rPr>
          <w:b/>
          <w:bCs/>
          <w:i/>
          <w:iCs/>
          <w:lang w:val="en-US"/>
        </w:rPr>
        <w:t>main.cpp:</w:t>
      </w:r>
    </w:p>
    <w:p w14:paraId="37BB9B20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#include</w:t>
      </w: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&lt;iostream&gt;</w:t>
      </w:r>
    </w:p>
    <w:p w14:paraId="333AFA3C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#include</w:t>
      </w: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proofErr w:type="spellStart"/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constants.h</w:t>
      </w:r>
      <w:proofErr w:type="spellEnd"/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</w:p>
    <w:p w14:paraId="789EA0F1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789132E3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doubl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getInitial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 {</w:t>
      </w:r>
    </w:p>
    <w:p w14:paraId="755A19AF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spellStart"/>
      <w:proofErr w:type="gramStart"/>
      <w:r w:rsidRPr="008B2A55">
        <w:rPr>
          <w:rFonts w:ascii="Consolas" w:eastAsia="Times New Roman" w:hAnsi="Consolas" w:cs="Times New Roman"/>
          <w:color w:val="4EC9B0"/>
          <w:sz w:val="21"/>
          <w:szCs w:val="21"/>
          <w:lang w:eastAsia="ru-RU"/>
        </w:rPr>
        <w:t>std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::</w:t>
      </w:r>
      <w:proofErr w:type="spellStart"/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eastAsia="ru-RU"/>
        </w:rPr>
        <w:t>cou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Введите высоту башни в метрах: "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;</w:t>
      </w:r>
    </w:p>
    <w:p w14:paraId="1C984C15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    </w:t>
      </w: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doubl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initial_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19AB7EB3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gramStart"/>
      <w:r w:rsidRPr="008B2A55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spellStart"/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in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gt;&g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initial_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63284DED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return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initial_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1C426015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}</w:t>
      </w:r>
    </w:p>
    <w:p w14:paraId="396CB715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1AB875FA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doubl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calculating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doubl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initial_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, </w:t>
      </w: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s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 {</w:t>
      </w:r>
    </w:p>
    <w:p w14:paraId="3192A707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doubl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fall_distanc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= (</w:t>
      </w:r>
      <w:proofErr w:type="gramStart"/>
      <w:r w:rsidRPr="008B2A55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myConstants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GRAVITY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*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s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*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s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 / </w:t>
      </w:r>
      <w:r w:rsidRPr="008B2A55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621E7BA7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doubl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urrent_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= </w:t>
      </w:r>
      <w:proofErr w:type="spell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initial_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- </w:t>
      </w:r>
      <w:proofErr w:type="spell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fall_distance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467A93C7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return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urrent_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67841886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}</w:t>
      </w:r>
    </w:p>
    <w:p w14:paraId="51ADC7B6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12D374B3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void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print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doubl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height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, </w:t>
      </w: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s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 {</w:t>
      </w:r>
    </w:p>
    <w:p w14:paraId="5530B9DD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if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(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height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&gt; </w:t>
      </w:r>
      <w:r w:rsidRPr="008B2A55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.0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</w:t>
      </w:r>
    </w:p>
    <w:p w14:paraId="49572E06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    </w:t>
      </w:r>
      <w:proofErr w:type="gramStart"/>
      <w:r w:rsidRPr="008B2A55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spellStart"/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ou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На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"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s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секунде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,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мяч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находится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на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высоте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"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height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метр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(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а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,</w:t>
      </w:r>
      <w:proofErr w:type="spellStart"/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ов</w:t>
      </w:r>
      <w:proofErr w:type="spellEnd"/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).</w:t>
      </w:r>
      <w:r w:rsidRPr="008B2A55">
        <w:rPr>
          <w:rFonts w:ascii="Consolas" w:eastAsia="Times New Roman" w:hAnsi="Consolas" w:cs="Times New Roman"/>
          <w:color w:val="D7BA7D"/>
          <w:sz w:val="21"/>
          <w:szCs w:val="21"/>
          <w:lang w:val="en-US" w:eastAsia="ru-RU"/>
        </w:rPr>
        <w:t>\n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308D74BF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else</w:t>
      </w:r>
    </w:p>
    <w:p w14:paraId="3DC491B0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    </w:t>
      </w:r>
      <w:proofErr w:type="gramStart"/>
      <w:r w:rsidRPr="008B2A55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std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:</w:t>
      </w:r>
      <w:proofErr w:type="spellStart"/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cou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На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"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s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&lt;&lt;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секунде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,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мяч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на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земле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.</w:t>
      </w:r>
      <w:r w:rsidRPr="008B2A55">
        <w:rPr>
          <w:rFonts w:ascii="Consolas" w:eastAsia="Times New Roman" w:hAnsi="Consolas" w:cs="Times New Roman"/>
          <w:color w:val="D7BA7D"/>
          <w:sz w:val="21"/>
          <w:szCs w:val="21"/>
          <w:lang w:val="en-US" w:eastAsia="ru-RU"/>
        </w:rPr>
        <w:t>\n</w:t>
      </w:r>
      <w:r w:rsidRPr="008B2A55">
        <w:rPr>
          <w:rFonts w:ascii="Consolas" w:eastAsia="Times New Roman" w:hAnsi="Consolas" w:cs="Times New Roman"/>
          <w:color w:val="CE9178"/>
          <w:sz w:val="21"/>
          <w:szCs w:val="21"/>
          <w:lang w:val="en-US" w:eastAsia="ru-RU"/>
        </w:rPr>
        <w:t>"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3915DFA9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}</w:t>
      </w:r>
    </w:p>
    <w:p w14:paraId="17321E41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78BF5E81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void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calculateAndPrintHeight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doubl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initial_height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, </w:t>
      </w: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s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 {</w:t>
      </w:r>
    </w:p>
    <w:p w14:paraId="60997239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doubl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height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= </w:t>
      </w:r>
      <w:proofErr w:type="spellStart"/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calculating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spellStart"/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initial_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,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s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79BFDC2E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spellStart"/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print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height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, </w:t>
      </w:r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seconds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506ECAFE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}</w:t>
      </w:r>
    </w:p>
    <w:p w14:paraId="456E5CE5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35EEA93D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int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main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 {</w:t>
      </w:r>
    </w:p>
    <w:p w14:paraId="1FDF6027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const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doubl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initial_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= </w:t>
      </w:r>
      <w:proofErr w:type="spellStart"/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getInitial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57788D96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spellStart"/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calculateAndPrint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spellStart"/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initial_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, </w:t>
      </w:r>
      <w:r w:rsidRPr="008B2A55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46DC9007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spellStart"/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calculateAndPrint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spellStart"/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initial_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, </w:t>
      </w:r>
      <w:r w:rsidRPr="008B2A55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1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168E42E6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spellStart"/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calculateAndPrint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spellStart"/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initial_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, </w:t>
      </w:r>
      <w:r w:rsidRPr="008B2A55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6AA929AC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spellStart"/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calculateAndPrint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spellStart"/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initial_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, </w:t>
      </w:r>
      <w:r w:rsidRPr="008B2A55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3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76B0AD8F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proofErr w:type="spellStart"/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calculateAndPrint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spellStart"/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initial_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, </w:t>
      </w:r>
      <w:r w:rsidRPr="008B2A55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4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72FF2D60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lastRenderedPageBreak/>
        <w:t>    </w:t>
      </w:r>
      <w:proofErr w:type="spellStart"/>
      <w:proofErr w:type="gramStart"/>
      <w:r w:rsidRPr="008B2A55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calculateAndPrint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spellStart"/>
      <w:proofErr w:type="gramEnd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initial_height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, </w:t>
      </w:r>
      <w:r w:rsidRPr="008B2A55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5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427CA167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return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;</w:t>
      </w:r>
    </w:p>
    <w:p w14:paraId="4248CB0D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}</w:t>
      </w:r>
    </w:p>
    <w:p w14:paraId="7DA29B5E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4FF6B7F1" w14:textId="7C236458" w:rsidR="008B2A55" w:rsidRPr="008B2A55" w:rsidRDefault="008B2A55" w:rsidP="008B2A55">
      <w:pPr>
        <w:rPr>
          <w:b/>
          <w:bCs/>
          <w:i/>
          <w:iCs/>
          <w:lang w:val="en-150"/>
        </w:rPr>
      </w:pPr>
      <w:proofErr w:type="spellStart"/>
      <w:r>
        <w:rPr>
          <w:b/>
          <w:bCs/>
          <w:i/>
          <w:iCs/>
          <w:lang w:val="en-150"/>
        </w:rPr>
        <w:t>constants.h</w:t>
      </w:r>
      <w:proofErr w:type="spellEnd"/>
      <w:r w:rsidRPr="008B2A55">
        <w:rPr>
          <w:b/>
          <w:bCs/>
          <w:i/>
          <w:iCs/>
          <w:lang w:val="en-150"/>
        </w:rPr>
        <w:t>:</w:t>
      </w:r>
    </w:p>
    <w:p w14:paraId="3B5C4913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#</w:t>
      </w:r>
      <w:proofErr w:type="gramStart"/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ifndef</w:t>
      </w:r>
      <w:proofErr w:type="gramEnd"/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 CONSTANTS_H</w:t>
      </w:r>
    </w:p>
    <w:p w14:paraId="5E6C2C20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#</w:t>
      </w:r>
      <w:proofErr w:type="gramStart"/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define</w:t>
      </w:r>
      <w:proofErr w:type="gramEnd"/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 CONSTANTS_H</w:t>
      </w:r>
    </w:p>
    <w:p w14:paraId="76E5B9BD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66137A00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namespac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spellStart"/>
      <w:r w:rsidRPr="008B2A55">
        <w:rPr>
          <w:rFonts w:ascii="Consolas" w:eastAsia="Times New Roman" w:hAnsi="Consolas" w:cs="Times New Roman"/>
          <w:color w:val="4EC9B0"/>
          <w:sz w:val="21"/>
          <w:szCs w:val="21"/>
          <w:lang w:val="en-US" w:eastAsia="ru-RU"/>
        </w:rPr>
        <w:t>myConstants</w:t>
      </w:r>
      <w:proofErr w:type="spellEnd"/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{</w:t>
      </w:r>
    </w:p>
    <w:p w14:paraId="143C3309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   </w:t>
      </w: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const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r w:rsidRPr="008B2A55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double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</w:t>
      </w:r>
      <w:proofErr w:type="gramStart"/>
      <w:r w:rsidRPr="008B2A55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GRAVITY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gramEnd"/>
      <w:r w:rsidRPr="008B2A55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9.8</w:t>
      </w: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;</w:t>
      </w:r>
    </w:p>
    <w:p w14:paraId="647E9C5C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}</w:t>
      </w:r>
    </w:p>
    <w:p w14:paraId="6841692F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306D2244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#</w:t>
      </w:r>
      <w:proofErr w:type="gramStart"/>
      <w:r w:rsidRPr="008B2A55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endif</w:t>
      </w:r>
      <w:proofErr w:type="gramEnd"/>
    </w:p>
    <w:p w14:paraId="65C85DA6" w14:textId="77777777" w:rsidR="008B2A55" w:rsidRPr="008B2A55" w:rsidRDefault="008B2A55" w:rsidP="008B2A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</w:pPr>
    </w:p>
    <w:p w14:paraId="07017722" w14:textId="3F31ABD9" w:rsidR="00EF3A89" w:rsidRPr="008B2A55" w:rsidRDefault="00EF3A89" w:rsidP="00EF3A89">
      <w:pPr>
        <w:pStyle w:val="2"/>
        <w:jc w:val="center"/>
        <w:rPr>
          <w:lang w:val="en-US"/>
        </w:rPr>
      </w:pPr>
      <w:r>
        <w:t>Урок</w:t>
      </w:r>
      <w:r w:rsidRPr="008B2A55">
        <w:rPr>
          <w:lang w:val="en-US"/>
        </w:rPr>
        <w:t xml:space="preserve"> № </w:t>
      </w:r>
      <w:r w:rsidRPr="008B2A55">
        <w:rPr>
          <w:lang w:val="en-US"/>
        </w:rPr>
        <w:t>3</w:t>
      </w:r>
    </w:p>
    <w:p w14:paraId="5E440BD9" w14:textId="77777777" w:rsidR="00EF3A89" w:rsidRPr="00DE24DB" w:rsidRDefault="00EF3A89" w:rsidP="00EF3A89">
      <w:pPr>
        <w:pStyle w:val="3"/>
        <w:jc w:val="center"/>
      </w:pPr>
      <w:r>
        <w:t>Здание № 1</w:t>
      </w:r>
    </w:p>
    <w:p w14:paraId="58CFF7CC" w14:textId="1504F243" w:rsidR="00C75674" w:rsidRPr="00C75674" w:rsidRDefault="00C75674" w:rsidP="00C75674">
      <w:pPr>
        <w:rPr>
          <w:b/>
          <w:bCs/>
        </w:rPr>
      </w:pPr>
      <w:r w:rsidRPr="00C75674">
        <w:rPr>
          <w:b/>
          <w:bCs/>
        </w:rPr>
        <w:t>Вычислите результат следующих выражений:</w:t>
      </w:r>
    </w:p>
    <w:p w14:paraId="7CAA8559" w14:textId="6DA6ED5E" w:rsidR="00C75674" w:rsidRDefault="00C75674" w:rsidP="00C75674">
      <w:pPr>
        <w:pStyle w:val="a3"/>
        <w:numPr>
          <w:ilvl w:val="0"/>
          <w:numId w:val="4"/>
        </w:numPr>
      </w:pPr>
      <w:r>
        <w:t>(</w:t>
      </w:r>
      <w:proofErr w:type="gramStart"/>
      <w:r>
        <w:t>5 &gt;</w:t>
      </w:r>
      <w:proofErr w:type="gramEnd"/>
      <w:r>
        <w:t xml:space="preserve"> 3 &amp;&amp; 4 &lt; 8)</w:t>
      </w:r>
    </w:p>
    <w:p w14:paraId="34CA97BA" w14:textId="3FA215A1" w:rsidR="00C75674" w:rsidRPr="00C75674" w:rsidRDefault="00C75674" w:rsidP="00C75674">
      <w:pPr>
        <w:pStyle w:val="a3"/>
        <w:numPr>
          <w:ilvl w:val="1"/>
          <w:numId w:val="4"/>
        </w:numPr>
        <w:rPr>
          <w:rFonts w:ascii="Courier New" w:hAnsi="Courier New" w:cs="Courier New"/>
        </w:rPr>
      </w:pPr>
      <w:proofErr w:type="spellStart"/>
      <w:r w:rsidRPr="00C75674">
        <w:rPr>
          <w:rFonts w:ascii="Courier New" w:hAnsi="Courier New" w:cs="Courier New"/>
        </w:rPr>
        <w:t>true</w:t>
      </w:r>
      <w:proofErr w:type="spellEnd"/>
    </w:p>
    <w:p w14:paraId="5B2B7FBA" w14:textId="6907E785" w:rsidR="00C75674" w:rsidRPr="00C75674" w:rsidRDefault="00C75674" w:rsidP="00C75674">
      <w:pPr>
        <w:pStyle w:val="a3"/>
        <w:numPr>
          <w:ilvl w:val="0"/>
          <w:numId w:val="4"/>
        </w:numPr>
      </w:pPr>
      <w:r w:rsidRPr="00C75674">
        <w:t>(</w:t>
      </w:r>
      <w:proofErr w:type="gramStart"/>
      <w:r w:rsidRPr="00C75674">
        <w:t>4 &gt;</w:t>
      </w:r>
      <w:proofErr w:type="gramEnd"/>
      <w:r w:rsidRPr="00C75674">
        <w:t xml:space="preserve"> 6 &amp;&amp; </w:t>
      </w:r>
      <w:r w:rsidRPr="00C75674">
        <w:rPr>
          <w:lang w:val="en-US"/>
        </w:rPr>
        <w:t>true</w:t>
      </w:r>
      <w:r w:rsidRPr="00C75674">
        <w:t>)</w:t>
      </w:r>
    </w:p>
    <w:p w14:paraId="2ECFF583" w14:textId="4824AA9D" w:rsidR="00C75674" w:rsidRPr="00C75674" w:rsidRDefault="00C75674" w:rsidP="00C75674">
      <w:pPr>
        <w:pStyle w:val="a3"/>
        <w:numPr>
          <w:ilvl w:val="1"/>
          <w:numId w:val="4"/>
        </w:numPr>
        <w:rPr>
          <w:rFonts w:ascii="Courier New" w:hAnsi="Courier New" w:cs="Courier New"/>
        </w:rPr>
      </w:pPr>
      <w:r w:rsidRPr="00C75674">
        <w:rPr>
          <w:rFonts w:ascii="Courier New" w:hAnsi="Courier New" w:cs="Courier New"/>
          <w:lang w:val="en-US"/>
        </w:rPr>
        <w:t>false</w:t>
      </w:r>
    </w:p>
    <w:p w14:paraId="7B0A6E7D" w14:textId="41B21CCE" w:rsidR="00C75674" w:rsidRPr="00C75674" w:rsidRDefault="00C75674" w:rsidP="00C75674">
      <w:pPr>
        <w:pStyle w:val="a3"/>
        <w:numPr>
          <w:ilvl w:val="0"/>
          <w:numId w:val="4"/>
        </w:numPr>
        <w:rPr>
          <w:lang w:val="en-US"/>
        </w:rPr>
      </w:pPr>
      <w:r w:rsidRPr="00C75674">
        <w:rPr>
          <w:lang w:val="en-US"/>
        </w:rPr>
        <w:t>(3 &gt;= 3 || false)</w:t>
      </w:r>
    </w:p>
    <w:p w14:paraId="5A3DB1B0" w14:textId="2BDD154F" w:rsidR="00C75674" w:rsidRPr="00C75674" w:rsidRDefault="00C75674" w:rsidP="00C75674">
      <w:pPr>
        <w:pStyle w:val="a3"/>
        <w:numPr>
          <w:ilvl w:val="1"/>
          <w:numId w:val="4"/>
        </w:numPr>
        <w:rPr>
          <w:rFonts w:ascii="Courier New" w:hAnsi="Courier New" w:cs="Courier New"/>
          <w:lang w:val="en-US"/>
        </w:rPr>
      </w:pPr>
      <w:r w:rsidRPr="00C75674">
        <w:rPr>
          <w:rFonts w:ascii="Courier New" w:hAnsi="Courier New" w:cs="Courier New"/>
          <w:lang w:val="en-US"/>
        </w:rPr>
        <w:t>true</w:t>
      </w:r>
    </w:p>
    <w:p w14:paraId="0BD68595" w14:textId="6F49CD9A" w:rsidR="00C75674" w:rsidRPr="00C75674" w:rsidRDefault="00C75674" w:rsidP="00C75674">
      <w:pPr>
        <w:pStyle w:val="a3"/>
        <w:numPr>
          <w:ilvl w:val="0"/>
          <w:numId w:val="4"/>
        </w:numPr>
        <w:rPr>
          <w:lang w:val="en-US"/>
        </w:rPr>
      </w:pPr>
      <w:r w:rsidRPr="00C75674">
        <w:rPr>
          <w:lang w:val="en-US"/>
        </w:rPr>
        <w:t>(true || false</w:t>
      </w:r>
      <w:proofErr w:type="gramStart"/>
      <w:r w:rsidRPr="00C75674">
        <w:rPr>
          <w:lang w:val="en-US"/>
        </w:rPr>
        <w:t>) ?</w:t>
      </w:r>
      <w:proofErr w:type="gramEnd"/>
      <w:r w:rsidRPr="00C75674">
        <w:rPr>
          <w:lang w:val="en-US"/>
        </w:rPr>
        <w:t xml:space="preserve"> </w:t>
      </w:r>
      <w:proofErr w:type="gramStart"/>
      <w:r w:rsidRPr="00C75674">
        <w:rPr>
          <w:lang w:val="en-US"/>
        </w:rPr>
        <w:t>4 :</w:t>
      </w:r>
      <w:proofErr w:type="gramEnd"/>
      <w:r w:rsidRPr="00C75674">
        <w:rPr>
          <w:lang w:val="en-US"/>
        </w:rPr>
        <w:t xml:space="preserve"> 5</w:t>
      </w:r>
    </w:p>
    <w:p w14:paraId="73875C05" w14:textId="57BEBC51" w:rsidR="00EF3A89" w:rsidRPr="00C75674" w:rsidRDefault="00C75674" w:rsidP="00C75674">
      <w:pPr>
        <w:pStyle w:val="a3"/>
        <w:numPr>
          <w:ilvl w:val="1"/>
          <w:numId w:val="4"/>
        </w:numPr>
        <w:rPr>
          <w:rFonts w:ascii="Courier New" w:hAnsi="Courier New" w:cs="Courier New"/>
          <w:lang w:val="en-US"/>
        </w:rPr>
      </w:pPr>
      <w:r w:rsidRPr="00C75674">
        <w:rPr>
          <w:rFonts w:ascii="Courier New" w:hAnsi="Courier New" w:cs="Courier New"/>
          <w:lang w:val="en-US"/>
        </w:rPr>
        <w:t>4</w:t>
      </w:r>
    </w:p>
    <w:p w14:paraId="2AE22401" w14:textId="77777777" w:rsidR="00EF3A89" w:rsidRPr="00C75674" w:rsidRDefault="00EF3A89" w:rsidP="00EF3A89">
      <w:pPr>
        <w:pStyle w:val="3"/>
        <w:jc w:val="center"/>
        <w:rPr>
          <w:lang w:val="en-US"/>
        </w:rPr>
      </w:pPr>
      <w:r>
        <w:t>Здание</w:t>
      </w:r>
      <w:r w:rsidRPr="00C75674">
        <w:rPr>
          <w:lang w:val="en-US"/>
        </w:rPr>
        <w:t xml:space="preserve"> № 2</w:t>
      </w:r>
    </w:p>
    <w:p w14:paraId="1208A123" w14:textId="2ABC18F6" w:rsidR="00C75674" w:rsidRPr="00C75674" w:rsidRDefault="00C75674" w:rsidP="00C75674">
      <w:pPr>
        <w:rPr>
          <w:b/>
          <w:bCs/>
        </w:rPr>
      </w:pPr>
      <w:r w:rsidRPr="00C75674">
        <w:rPr>
          <w:b/>
          <w:bCs/>
        </w:rPr>
        <w:t>Вычислите результат следующих выражений:</w:t>
      </w:r>
    </w:p>
    <w:p w14:paraId="3F794FDF" w14:textId="6ED952D7" w:rsidR="00C75674" w:rsidRPr="00C75674" w:rsidRDefault="00C75674" w:rsidP="00C75674">
      <w:pPr>
        <w:pStyle w:val="a3"/>
        <w:numPr>
          <w:ilvl w:val="0"/>
          <w:numId w:val="5"/>
        </w:numPr>
      </w:pPr>
      <w:r w:rsidRPr="00C75674">
        <w:t>7 / 4</w:t>
      </w:r>
    </w:p>
    <w:p w14:paraId="2BF9FBC0" w14:textId="6DD7D6C8" w:rsidR="00C75674" w:rsidRPr="00C75674" w:rsidRDefault="00C75674" w:rsidP="00C75674">
      <w:pPr>
        <w:pStyle w:val="a3"/>
        <w:numPr>
          <w:ilvl w:val="1"/>
          <w:numId w:val="5"/>
        </w:numPr>
        <w:rPr>
          <w:rFonts w:ascii="Courier New" w:hAnsi="Courier New" w:cs="Courier New"/>
        </w:rPr>
      </w:pPr>
      <w:r w:rsidRPr="00C75674">
        <w:rPr>
          <w:rFonts w:ascii="Courier New" w:hAnsi="Courier New" w:cs="Courier New"/>
        </w:rPr>
        <w:t>1</w:t>
      </w:r>
    </w:p>
    <w:p w14:paraId="303BB125" w14:textId="0C57B91C" w:rsidR="00C75674" w:rsidRPr="00C75674" w:rsidRDefault="00C75674" w:rsidP="00C75674">
      <w:pPr>
        <w:pStyle w:val="a3"/>
        <w:numPr>
          <w:ilvl w:val="0"/>
          <w:numId w:val="5"/>
        </w:numPr>
      </w:pPr>
      <w:r w:rsidRPr="00C75674">
        <w:t>14 % 5</w:t>
      </w:r>
    </w:p>
    <w:p w14:paraId="408BFB54" w14:textId="19DA2737" w:rsidR="00EF3A89" w:rsidRPr="00C75674" w:rsidRDefault="00C75674" w:rsidP="00C75674">
      <w:pPr>
        <w:pStyle w:val="a3"/>
        <w:numPr>
          <w:ilvl w:val="1"/>
          <w:numId w:val="5"/>
        </w:numPr>
        <w:rPr>
          <w:rFonts w:ascii="Courier New" w:hAnsi="Courier New" w:cs="Courier New"/>
        </w:rPr>
      </w:pPr>
      <w:r w:rsidRPr="00C75674">
        <w:rPr>
          <w:rFonts w:ascii="Courier New" w:hAnsi="Courier New" w:cs="Courier New"/>
        </w:rPr>
        <w:t>4</w:t>
      </w:r>
    </w:p>
    <w:p w14:paraId="55358B7F" w14:textId="77777777" w:rsidR="00EF3A89" w:rsidRPr="00EF3A89" w:rsidRDefault="00EF3A89" w:rsidP="00EF3A89">
      <w:pPr>
        <w:pStyle w:val="3"/>
        <w:jc w:val="center"/>
      </w:pPr>
      <w:r>
        <w:t xml:space="preserve">Здание № </w:t>
      </w:r>
      <w:r w:rsidRPr="00EF3A89">
        <w:t>3</w:t>
      </w:r>
    </w:p>
    <w:p w14:paraId="21C7894B" w14:textId="7E90AE13" w:rsidR="00C75674" w:rsidRPr="00C75674" w:rsidRDefault="00C75674" w:rsidP="00C75674">
      <w:pPr>
        <w:rPr>
          <w:b/>
          <w:bCs/>
        </w:rPr>
      </w:pPr>
      <w:r w:rsidRPr="00C75674">
        <w:rPr>
          <w:b/>
          <w:bCs/>
        </w:rPr>
        <w:t>Конвертируйте следующие двоичные числа в десятичную систему счисления:</w:t>
      </w:r>
    </w:p>
    <w:p w14:paraId="109D259A" w14:textId="4B147D79" w:rsidR="00C75674" w:rsidRDefault="00C75674" w:rsidP="00C75674">
      <w:pPr>
        <w:pStyle w:val="a3"/>
        <w:numPr>
          <w:ilvl w:val="0"/>
          <w:numId w:val="6"/>
        </w:numPr>
      </w:pPr>
      <w:r>
        <w:t>1101</w:t>
      </w:r>
    </w:p>
    <w:p w14:paraId="77B83FE9" w14:textId="733DA4BB" w:rsidR="00C75674" w:rsidRPr="00C75674" w:rsidRDefault="00C75674" w:rsidP="00C75674">
      <w:pPr>
        <w:pStyle w:val="a3"/>
        <w:numPr>
          <w:ilvl w:val="1"/>
          <w:numId w:val="6"/>
        </w:numPr>
        <w:rPr>
          <w:rFonts w:ascii="Courier New" w:hAnsi="Courier New" w:cs="Courier New"/>
        </w:rPr>
      </w:pPr>
      <w:r w:rsidRPr="00C75674">
        <w:rPr>
          <w:rFonts w:ascii="Courier New" w:hAnsi="Courier New" w:cs="Courier New"/>
        </w:rPr>
        <w:t>13</w:t>
      </w:r>
    </w:p>
    <w:p w14:paraId="7278CBF9" w14:textId="21B8939B" w:rsidR="00C75674" w:rsidRDefault="00C75674" w:rsidP="00C75674">
      <w:pPr>
        <w:pStyle w:val="a3"/>
        <w:numPr>
          <w:ilvl w:val="0"/>
          <w:numId w:val="6"/>
        </w:numPr>
      </w:pPr>
      <w:r>
        <w:t>101110</w:t>
      </w:r>
    </w:p>
    <w:p w14:paraId="02357A02" w14:textId="6F58AABE" w:rsidR="00EF3A89" w:rsidRPr="00C75674" w:rsidRDefault="00C75674" w:rsidP="00C75674">
      <w:pPr>
        <w:pStyle w:val="a3"/>
        <w:numPr>
          <w:ilvl w:val="1"/>
          <w:numId w:val="6"/>
        </w:numPr>
        <w:rPr>
          <w:rFonts w:ascii="Courier New" w:hAnsi="Courier New" w:cs="Courier New"/>
        </w:rPr>
      </w:pPr>
      <w:r w:rsidRPr="00C75674">
        <w:rPr>
          <w:rFonts w:ascii="Courier New" w:hAnsi="Courier New" w:cs="Courier New"/>
        </w:rPr>
        <w:t>46</w:t>
      </w:r>
    </w:p>
    <w:p w14:paraId="58963D4C" w14:textId="77777777" w:rsidR="00EF3A89" w:rsidRPr="00EF3A89" w:rsidRDefault="00EF3A89" w:rsidP="00EF3A89">
      <w:pPr>
        <w:pStyle w:val="3"/>
        <w:jc w:val="center"/>
      </w:pPr>
      <w:r>
        <w:t xml:space="preserve">Здание № </w:t>
      </w:r>
      <w:r w:rsidRPr="00EF3A89">
        <w:t>4</w:t>
      </w:r>
    </w:p>
    <w:p w14:paraId="1CC6A808" w14:textId="16C07F98" w:rsidR="00C75674" w:rsidRPr="00C75674" w:rsidRDefault="00C75674" w:rsidP="00C75674">
      <w:pPr>
        <w:rPr>
          <w:b/>
          <w:bCs/>
        </w:rPr>
      </w:pPr>
      <w:r w:rsidRPr="00C75674">
        <w:rPr>
          <w:b/>
          <w:bCs/>
        </w:rPr>
        <w:t>Конвертируйте следующие десятичные числа в двоичную систему счисления:</w:t>
      </w:r>
    </w:p>
    <w:p w14:paraId="0C28EF96" w14:textId="07DCE956" w:rsidR="00C75674" w:rsidRDefault="00C75674" w:rsidP="00C75674">
      <w:pPr>
        <w:pStyle w:val="a3"/>
        <w:numPr>
          <w:ilvl w:val="0"/>
          <w:numId w:val="7"/>
        </w:numPr>
      </w:pPr>
      <w:r>
        <w:t>15</w:t>
      </w:r>
    </w:p>
    <w:p w14:paraId="197C00B5" w14:textId="0ECEAAE2" w:rsidR="00C75674" w:rsidRPr="00C75674" w:rsidRDefault="00C75674" w:rsidP="00C75674">
      <w:pPr>
        <w:pStyle w:val="a3"/>
        <w:numPr>
          <w:ilvl w:val="1"/>
          <w:numId w:val="7"/>
        </w:numPr>
        <w:rPr>
          <w:rFonts w:ascii="Courier New" w:hAnsi="Courier New" w:cs="Courier New"/>
        </w:rPr>
      </w:pPr>
      <w:r w:rsidRPr="00C75674">
        <w:rPr>
          <w:rFonts w:ascii="Courier New" w:hAnsi="Courier New" w:cs="Courier New"/>
        </w:rPr>
        <w:t>1111</w:t>
      </w:r>
    </w:p>
    <w:p w14:paraId="4533EC38" w14:textId="134B4B65" w:rsidR="00C75674" w:rsidRDefault="00C75674" w:rsidP="00C75674">
      <w:pPr>
        <w:pStyle w:val="a3"/>
        <w:numPr>
          <w:ilvl w:val="0"/>
          <w:numId w:val="7"/>
        </w:numPr>
      </w:pPr>
      <w:r>
        <w:t>53</w:t>
      </w:r>
    </w:p>
    <w:p w14:paraId="16BA6AA6" w14:textId="2296D33E" w:rsidR="00EF3A89" w:rsidRPr="00C75674" w:rsidRDefault="00C75674" w:rsidP="00C75674">
      <w:pPr>
        <w:pStyle w:val="a3"/>
        <w:numPr>
          <w:ilvl w:val="1"/>
          <w:numId w:val="7"/>
        </w:numPr>
        <w:rPr>
          <w:rFonts w:ascii="Courier New" w:hAnsi="Courier New" w:cs="Courier New"/>
        </w:rPr>
      </w:pPr>
      <w:r w:rsidRPr="00C75674">
        <w:rPr>
          <w:rFonts w:ascii="Courier New" w:hAnsi="Courier New" w:cs="Courier New"/>
        </w:rPr>
        <w:t>110101</w:t>
      </w:r>
    </w:p>
    <w:p w14:paraId="16D3AA24" w14:textId="4BBB87B3" w:rsidR="00EF3A89" w:rsidRPr="00EF3A89" w:rsidRDefault="00EF3A89" w:rsidP="00EF3A89">
      <w:pPr>
        <w:pStyle w:val="3"/>
        <w:jc w:val="center"/>
        <w:rPr>
          <w:lang w:val="en-US"/>
        </w:rPr>
      </w:pPr>
      <w:r>
        <w:lastRenderedPageBreak/>
        <w:t xml:space="preserve">Здание № </w:t>
      </w:r>
      <w:r>
        <w:rPr>
          <w:lang w:val="en-US"/>
        </w:rPr>
        <w:t>5</w:t>
      </w:r>
    </w:p>
    <w:p w14:paraId="233E7BFC" w14:textId="6149CE5C" w:rsidR="00C75674" w:rsidRPr="00C75674" w:rsidRDefault="00C75674" w:rsidP="00C75674">
      <w:pPr>
        <w:rPr>
          <w:b/>
          <w:bCs/>
        </w:rPr>
      </w:pPr>
      <w:r w:rsidRPr="00C75674">
        <w:rPr>
          <w:b/>
          <w:bCs/>
        </w:rPr>
        <w:t>Почему вы никогда не должны делать следующее:</w:t>
      </w:r>
    </w:p>
    <w:p w14:paraId="2F274844" w14:textId="677E792F" w:rsidR="00C75674" w:rsidRDefault="00C75674" w:rsidP="00C75674">
      <w:pPr>
        <w:pStyle w:val="a3"/>
        <w:numPr>
          <w:ilvl w:val="0"/>
          <w:numId w:val="8"/>
        </w:numPr>
      </w:pPr>
      <w:proofErr w:type="spellStart"/>
      <w:r>
        <w:t>int</w:t>
      </w:r>
      <w:proofErr w:type="spellEnd"/>
      <w:r>
        <w:t xml:space="preserve"> y = </w:t>
      </w:r>
      <w:proofErr w:type="spellStart"/>
      <w:proofErr w:type="gramStart"/>
      <w:r>
        <w:t>foo</w:t>
      </w:r>
      <w:proofErr w:type="spellEnd"/>
      <w:r>
        <w:t>(</w:t>
      </w:r>
      <w:proofErr w:type="gramEnd"/>
      <w:r>
        <w:t>++x, x);</w:t>
      </w:r>
    </w:p>
    <w:p w14:paraId="110C2AC1" w14:textId="79FBF123" w:rsidR="00C75674" w:rsidRDefault="00C75674" w:rsidP="00C75674">
      <w:pPr>
        <w:pStyle w:val="a3"/>
        <w:numPr>
          <w:ilvl w:val="1"/>
          <w:numId w:val="8"/>
        </w:numPr>
      </w:pPr>
      <w:r>
        <w:t>++ изменяет значение х при передаче аргументов. Неясно, передастся второй аргумент как х или как х + 1.</w:t>
      </w:r>
    </w:p>
    <w:p w14:paraId="1AD0DD9F" w14:textId="515ECF97" w:rsidR="00C75674" w:rsidRDefault="00C75674" w:rsidP="00C75674">
      <w:pPr>
        <w:pStyle w:val="a3"/>
        <w:numPr>
          <w:ilvl w:val="0"/>
          <w:numId w:val="8"/>
        </w:numPr>
      </w:pPr>
      <w:proofErr w:type="spellStart"/>
      <w:r>
        <w:t>int</w:t>
      </w:r>
      <w:proofErr w:type="spellEnd"/>
      <w:r>
        <w:t xml:space="preserve"> x = 7 / -2; // (до C++11)</w:t>
      </w:r>
    </w:p>
    <w:p w14:paraId="59D2D661" w14:textId="3D4EA1B5" w:rsidR="00C75674" w:rsidRDefault="00C75674" w:rsidP="00C75674">
      <w:pPr>
        <w:pStyle w:val="a3"/>
        <w:numPr>
          <w:ilvl w:val="1"/>
          <w:numId w:val="8"/>
        </w:numPr>
      </w:pPr>
      <w:r>
        <w:t>Неясно, как будет сделано округление.</w:t>
      </w:r>
    </w:p>
    <w:p w14:paraId="08773B3B" w14:textId="0C9E6C08" w:rsidR="00C75674" w:rsidRDefault="00C75674" w:rsidP="00C75674">
      <w:pPr>
        <w:pStyle w:val="a3"/>
        <w:numPr>
          <w:ilvl w:val="0"/>
          <w:numId w:val="8"/>
        </w:numPr>
      </w:pPr>
      <w:proofErr w:type="spellStart"/>
      <w:r>
        <w:t>int</w:t>
      </w:r>
      <w:proofErr w:type="spellEnd"/>
      <w:r>
        <w:t xml:space="preserve"> x = -5 % 2; // (до C++11)</w:t>
      </w:r>
    </w:p>
    <w:p w14:paraId="612800CD" w14:textId="34A32920" w:rsidR="00C75674" w:rsidRDefault="00C75674" w:rsidP="00C75674">
      <w:pPr>
        <w:pStyle w:val="a3"/>
        <w:numPr>
          <w:ilvl w:val="1"/>
          <w:numId w:val="8"/>
        </w:numPr>
      </w:pPr>
      <w:r>
        <w:t>Неясно, какой будет знак в результате.</w:t>
      </w:r>
    </w:p>
    <w:p w14:paraId="56B3A56B" w14:textId="726D8FA2" w:rsidR="00C75674" w:rsidRPr="00C75674" w:rsidRDefault="00C75674" w:rsidP="00C75674">
      <w:pPr>
        <w:pStyle w:val="a3"/>
        <w:numPr>
          <w:ilvl w:val="0"/>
          <w:numId w:val="8"/>
        </w:numPr>
        <w:rPr>
          <w:lang w:val="en-US"/>
        </w:rPr>
      </w:pPr>
      <w:r w:rsidRPr="00C75674">
        <w:rPr>
          <w:lang w:val="en-US"/>
        </w:rPr>
        <w:t>float x = 0.1 + 0.1; if (x == 0.2) return true; else return false;</w:t>
      </w:r>
    </w:p>
    <w:p w14:paraId="44DDD7C2" w14:textId="702C1FFA" w:rsidR="00C75674" w:rsidRDefault="00C75674" w:rsidP="00C75674">
      <w:pPr>
        <w:pStyle w:val="a3"/>
        <w:numPr>
          <w:ilvl w:val="1"/>
          <w:numId w:val="8"/>
        </w:numPr>
      </w:pPr>
      <w:r>
        <w:t xml:space="preserve">Ошибки округления со значениями типа с плавающей запятой приведут к результату </w:t>
      </w:r>
      <w:proofErr w:type="spellStart"/>
      <w:r>
        <w:t>false</w:t>
      </w:r>
      <w:proofErr w:type="spellEnd"/>
      <w:r>
        <w:t xml:space="preserve">, хотя кажется, что должно быть </w:t>
      </w:r>
      <w:proofErr w:type="spellStart"/>
      <w:r>
        <w:t>true</w:t>
      </w:r>
      <w:proofErr w:type="spellEnd"/>
      <w:r>
        <w:t>.</w:t>
      </w:r>
    </w:p>
    <w:p w14:paraId="0DAAF7CF" w14:textId="67D3A9D6" w:rsidR="00C75674" w:rsidRDefault="00C75674" w:rsidP="00C75674">
      <w:pPr>
        <w:pStyle w:val="a3"/>
        <w:numPr>
          <w:ilvl w:val="0"/>
          <w:numId w:val="8"/>
        </w:numPr>
      </w:pPr>
      <w:proofErr w:type="spellStart"/>
      <w:r>
        <w:t>int</w:t>
      </w:r>
      <w:proofErr w:type="spellEnd"/>
      <w:r>
        <w:t xml:space="preserve"> x = 3 / 0;</w:t>
      </w:r>
    </w:p>
    <w:p w14:paraId="47AB3109" w14:textId="3755F400" w:rsidR="00EF3A89" w:rsidRDefault="00C75674" w:rsidP="00C75674">
      <w:pPr>
        <w:pStyle w:val="a3"/>
        <w:numPr>
          <w:ilvl w:val="1"/>
          <w:numId w:val="8"/>
        </w:numPr>
      </w:pPr>
      <w:r>
        <w:t>При делении на ноль будет ошибка.</w:t>
      </w:r>
    </w:p>
    <w:p w14:paraId="777E7ECF" w14:textId="77777777" w:rsidR="00C75674" w:rsidRPr="00EF3A89" w:rsidRDefault="00C75674" w:rsidP="00C75674"/>
    <w:sectPr w:rsidR="00C75674" w:rsidRPr="00EF3A89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666C8"/>
    <w:multiLevelType w:val="hybridMultilevel"/>
    <w:tmpl w:val="C3ECEACC"/>
    <w:lvl w:ilvl="0" w:tplc="6CBCC0EC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B0779"/>
    <w:multiLevelType w:val="hybridMultilevel"/>
    <w:tmpl w:val="A6BABE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22A17"/>
    <w:multiLevelType w:val="hybridMultilevel"/>
    <w:tmpl w:val="F74E37C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EB385C"/>
    <w:multiLevelType w:val="hybridMultilevel"/>
    <w:tmpl w:val="9E60436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9A5749"/>
    <w:multiLevelType w:val="hybridMultilevel"/>
    <w:tmpl w:val="CC4ABA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EC20E7"/>
    <w:multiLevelType w:val="hybridMultilevel"/>
    <w:tmpl w:val="09D80A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007AA1"/>
    <w:multiLevelType w:val="hybridMultilevel"/>
    <w:tmpl w:val="985687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1E052B"/>
    <w:multiLevelType w:val="hybridMultilevel"/>
    <w:tmpl w:val="D72433A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5"/>
  </w:num>
  <w:num w:numId="5">
    <w:abstractNumId w:val="7"/>
  </w:num>
  <w:num w:numId="6">
    <w:abstractNumId w:val="4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ytTQzMzA0tDAxMLJU0lEKTi0uzszPAykwrAUACfJFUywAAAA="/>
  </w:docVars>
  <w:rsids>
    <w:rsidRoot w:val="00945871"/>
    <w:rsid w:val="00670E03"/>
    <w:rsid w:val="008B2A55"/>
    <w:rsid w:val="00945871"/>
    <w:rsid w:val="00C75674"/>
    <w:rsid w:val="00DE24DB"/>
    <w:rsid w:val="00EF3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C053E"/>
  <w15:chartTrackingRefBased/>
  <w15:docId w15:val="{D2BA0059-0B6D-4D6A-A3F3-9FC670962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B2A55"/>
  </w:style>
  <w:style w:type="paragraph" w:styleId="1">
    <w:name w:val="heading 1"/>
    <w:basedOn w:val="a"/>
    <w:next w:val="a"/>
    <w:link w:val="10"/>
    <w:uiPriority w:val="9"/>
    <w:qFormat/>
    <w:rsid w:val="00DE24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E24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E24D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DE24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DE24D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DE24D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a3">
    <w:name w:val="List Paragraph"/>
    <w:basedOn w:val="a"/>
    <w:uiPriority w:val="34"/>
    <w:qFormat/>
    <w:rsid w:val="008B2A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95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2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89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69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6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4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2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1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7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8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6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6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4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5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6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6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8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7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80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57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6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6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1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28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89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4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49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57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1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0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6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61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7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3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53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2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2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1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1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32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8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4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8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23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9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0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8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58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38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49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6</Pages>
  <Words>950</Words>
  <Characters>5419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1-06-27T09:27:00Z</dcterms:created>
  <dcterms:modified xsi:type="dcterms:W3CDTF">2021-06-27T13:43:00Z</dcterms:modified>
</cp:coreProperties>
</file>